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4E7955D6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F31940" w:rsidRPr="00F31940">
        <w:t>12-12-2025 to 12-18-2025</w:t>
      </w:r>
    </w:p>
    <w:p w14:paraId="665A9610" w14:textId="1A24F131" w:rsidR="007D404D" w:rsidRPr="007D404D" w:rsidRDefault="008F6F5E" w:rsidP="007D404D">
      <w:pPr>
        <w:pStyle w:val="Heading1"/>
      </w:pPr>
      <w:r>
        <w:t xml:space="preserve">December </w:t>
      </w:r>
      <w:r w:rsidR="00F31940">
        <w:t>12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2AB9A900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F31940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07937E14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F31940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1FAC4536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F31940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</w:tbl>
    <w:bookmarkEnd w:id="0"/>
    <w:p w14:paraId="2183C0D8" w14:textId="577D74BD" w:rsidR="009C5AE9" w:rsidRPr="000E494D" w:rsidRDefault="008F6F5E" w:rsidP="000E494D">
      <w:pPr>
        <w:pStyle w:val="Heading1"/>
      </w:pPr>
      <w:r>
        <w:t xml:space="preserve">December </w:t>
      </w:r>
      <w:r w:rsidR="00F31940">
        <w:t>13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December </w:t>
      </w:r>
      <w:r w:rsidR="00F31940">
        <w:t>14</w:t>
      </w:r>
      <w:r>
        <w:t xml:space="preserve">, </w:t>
      </w:r>
      <w:r w:rsidR="00FB36F8">
        <w:t>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31940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44884A25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FFDE01A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4B8C2A8D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47764116" w14:textId="3E156FF0" w:rsidR="009C5AE9" w:rsidRPr="00A00DC9" w:rsidRDefault="00597B1C" w:rsidP="000E494D">
      <w:pPr>
        <w:pStyle w:val="Heading1"/>
      </w:pPr>
      <w:r>
        <w:t xml:space="preserve">December </w:t>
      </w:r>
      <w:r w:rsidR="00F31940">
        <w:t>15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31940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61C624AA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1740B2A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5680982B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547A85BB" w14:textId="0221C98E" w:rsidR="009C5AE9" w:rsidRPr="00A00DC9" w:rsidRDefault="00597B1C" w:rsidP="000E494D">
      <w:pPr>
        <w:pStyle w:val="Heading1"/>
      </w:pPr>
      <w:r>
        <w:t xml:space="preserve">December </w:t>
      </w:r>
      <w:r w:rsidR="00F31940">
        <w:t>16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31940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03003454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042F3F26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54746574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56BEF334" w14:textId="180806CE" w:rsidR="009C5AE9" w:rsidRPr="00A00DC9" w:rsidRDefault="00597B1C" w:rsidP="000E494D">
      <w:pPr>
        <w:pStyle w:val="Heading1"/>
      </w:pPr>
      <w:r>
        <w:t xml:space="preserve">December </w:t>
      </w:r>
      <w:r w:rsidR="008F6F5E">
        <w:t>1</w:t>
      </w:r>
      <w:r w:rsidR="00F31940">
        <w:t>7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31940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8148745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19042D4E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611FE7DE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59107D60" w14:textId="3A869E5E" w:rsidR="009C5AE9" w:rsidRPr="00474BEF" w:rsidRDefault="00597B1C" w:rsidP="000E494D">
      <w:pPr>
        <w:pStyle w:val="Heading1"/>
      </w:pPr>
      <w:r>
        <w:t xml:space="preserve">December </w:t>
      </w:r>
      <w:r w:rsidR="008F6F5E">
        <w:t>1</w:t>
      </w:r>
      <w:r w:rsidR="00F31940">
        <w:t>8</w:t>
      </w:r>
      <w:r w:rsidR="000940F4">
        <w:t>, 2025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F31940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7DE60467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508C1E72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</w:tr>
      <w:tr w:rsidR="00F31940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F31940" w:rsidRPr="00CE712D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79FE603F" w:rsidR="00F31940" w:rsidRPr="00A00DC9" w:rsidRDefault="00F31940" w:rsidP="00F3194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C17D04" w14:textId="77777777" w:rsidR="0074207E" w:rsidRDefault="0074207E">
      <w:pPr>
        <w:spacing w:after="0" w:line="240" w:lineRule="auto"/>
      </w:pPr>
      <w:r>
        <w:separator/>
      </w:r>
    </w:p>
  </w:endnote>
  <w:endnote w:type="continuationSeparator" w:id="0">
    <w:p w14:paraId="762A52F8" w14:textId="77777777" w:rsidR="0074207E" w:rsidRDefault="0074207E">
      <w:pPr>
        <w:spacing w:after="0" w:line="240" w:lineRule="auto"/>
      </w:pPr>
      <w:r>
        <w:continuationSeparator/>
      </w:r>
    </w:p>
  </w:endnote>
  <w:endnote w:type="continuationNotice" w:id="1">
    <w:p w14:paraId="2223DB6D" w14:textId="77777777" w:rsidR="0074207E" w:rsidRDefault="007420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535A12" w14:textId="77777777" w:rsidR="0074207E" w:rsidRDefault="0074207E">
      <w:pPr>
        <w:spacing w:after="0" w:line="240" w:lineRule="auto"/>
      </w:pPr>
      <w:r>
        <w:separator/>
      </w:r>
    </w:p>
  </w:footnote>
  <w:footnote w:type="continuationSeparator" w:id="0">
    <w:p w14:paraId="35FFFCD8" w14:textId="77777777" w:rsidR="0074207E" w:rsidRDefault="0074207E">
      <w:pPr>
        <w:spacing w:after="0" w:line="240" w:lineRule="auto"/>
      </w:pPr>
      <w:r>
        <w:continuationSeparator/>
      </w:r>
    </w:p>
  </w:footnote>
  <w:footnote w:type="continuationNotice" w:id="1">
    <w:p w14:paraId="18F88FB3" w14:textId="77777777" w:rsidR="0074207E" w:rsidRDefault="0074207E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TMCeBH7YKFHpstgXTTYaBzwMCBPjA9JB8ENQtdGiELW9mmnJw9Ht64oxUYGQvNoYvrntmqDPhs6fLyUAQhZTKQ==" w:salt="4SH7mJ4u7mMuNT6zaiRXrg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2D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542B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920a8a08ef562a63ebc1341081ce45e6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3.xml><?xml version="1.0" encoding="utf-8"?>
<ds:datastoreItem xmlns:ds="http://schemas.openxmlformats.org/officeDocument/2006/customXml" ds:itemID="{48C24547-1A63-4704-8534-C9A95981BC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912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2-12T20:55:00Z</dcterms:created>
  <dcterms:modified xsi:type="dcterms:W3CDTF">2025-12-12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